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BCF51" w14:textId="7094E429" w:rsidR="004834CA" w:rsidRPr="00546653" w:rsidRDefault="00317C91" w:rsidP="00546653">
      <w:pPr>
        <w:pStyle w:val="Heading2"/>
        <w:rPr>
          <w:rFonts w:eastAsia="Times New Roman"/>
        </w:rPr>
      </w:pPr>
      <w:r>
        <w:rPr>
          <w:rFonts w:eastAsiaTheme="minorHAnsi"/>
          <w:lang w:val="en-GB" w:eastAsia="en-US"/>
        </w:rPr>
        <w:t>Leave Form</w:t>
      </w:r>
    </w:p>
    <w:tbl>
      <w:tblPr>
        <w:tblStyle w:val="PrimaryTable"/>
        <w:tblW w:w="0" w:type="auto"/>
        <w:tblLook w:val="04A0" w:firstRow="1" w:lastRow="0" w:firstColumn="1" w:lastColumn="0" w:noHBand="0" w:noVBand="1"/>
      </w:tblPr>
      <w:tblGrid>
        <w:gridCol w:w="3544"/>
        <w:gridCol w:w="5243"/>
      </w:tblGrid>
      <w:tr w:rsidR="004834CA" w14:paraId="359972D4" w14:textId="77777777" w:rsidTr="008E6A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D397FE9" w14:textId="504B0E2E" w:rsidR="004834CA" w:rsidRPr="004834CA" w:rsidRDefault="00317C91" w:rsidP="004834CA">
            <w:pPr>
              <w:pStyle w:val="BodyText"/>
              <w:ind w:firstLine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Employee name</w:t>
            </w:r>
          </w:p>
        </w:tc>
        <w:tc>
          <w:tcPr>
            <w:tcW w:w="5243" w:type="dxa"/>
            <w:shd w:val="clear" w:color="auto" w:fill="F2F2F2" w:themeFill="background1" w:themeFillShade="F2"/>
          </w:tcPr>
          <w:p w14:paraId="41ECD44D" w14:textId="33BF7C05" w:rsidR="004834CA" w:rsidRPr="004834CA" w:rsidRDefault="004834CA" w:rsidP="004834CA">
            <w:pPr>
              <w:pStyle w:val="BodyText"/>
              <w:ind w:firstLine="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4834CA" w14:paraId="2AFE7209" w14:textId="77777777" w:rsidTr="008E6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B7FDE57" w14:textId="74112A3E" w:rsidR="004834CA" w:rsidRPr="004834CA" w:rsidRDefault="00317C91" w:rsidP="004834CA">
            <w:pPr>
              <w:pStyle w:val="BodyText"/>
              <w:ind w:firstLine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Position</w:t>
            </w:r>
          </w:p>
        </w:tc>
        <w:tc>
          <w:tcPr>
            <w:tcW w:w="5243" w:type="dxa"/>
          </w:tcPr>
          <w:p w14:paraId="538185FF" w14:textId="77777777" w:rsidR="004834CA" w:rsidRPr="004834CA" w:rsidRDefault="004834CA" w:rsidP="004834CA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4834CA" w14:paraId="0D6CDE5C" w14:textId="77777777" w:rsidTr="008E6A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0B5E558" w14:textId="6198CD22" w:rsidR="004834CA" w:rsidRPr="004834CA" w:rsidRDefault="00317C91" w:rsidP="004834CA">
            <w:pPr>
              <w:pStyle w:val="BodyText"/>
              <w:ind w:firstLine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Department</w:t>
            </w:r>
          </w:p>
        </w:tc>
        <w:tc>
          <w:tcPr>
            <w:tcW w:w="5243" w:type="dxa"/>
          </w:tcPr>
          <w:p w14:paraId="2D2C0948" w14:textId="77777777" w:rsidR="004834CA" w:rsidRPr="004834CA" w:rsidRDefault="004834CA" w:rsidP="004834CA">
            <w:pPr>
              <w:pStyle w:val="BodyText"/>
              <w:ind w:firstLine="14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4834CA" w14:paraId="39E9901B" w14:textId="77777777" w:rsidTr="008E6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92D83C9" w14:textId="45536919" w:rsidR="004834CA" w:rsidRPr="004834CA" w:rsidRDefault="00317C91" w:rsidP="004834CA">
            <w:pPr>
              <w:pStyle w:val="BodyText"/>
              <w:ind w:firstLine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5243" w:type="dxa"/>
          </w:tcPr>
          <w:p w14:paraId="4225A9A2" w14:textId="77777777" w:rsidR="004834CA" w:rsidRPr="004834CA" w:rsidRDefault="004834CA" w:rsidP="004834CA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</w:tbl>
    <w:p w14:paraId="08795B93" w14:textId="5290398E" w:rsidR="00002063" w:rsidRDefault="00317C91" w:rsidP="00546653">
      <w:pPr>
        <w:pStyle w:val="Heading3"/>
        <w:jc w:val="both"/>
        <w:rPr>
          <w:rFonts w:eastAsiaTheme="minorHAnsi"/>
          <w:lang w:val="en-GB" w:eastAsia="en-US"/>
        </w:rPr>
      </w:pPr>
      <w:r>
        <w:rPr>
          <w:rFonts w:eastAsiaTheme="minorHAnsi"/>
          <w:lang w:val="en-GB" w:eastAsia="en-US"/>
        </w:rPr>
        <w:t>Type of leave – attach documentation where relevant</w:t>
      </w:r>
    </w:p>
    <w:p w14:paraId="536252D9" w14:textId="0F421092" w:rsidR="009A3306" w:rsidRDefault="009A3306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17C91">
        <w:rPr>
          <w:rFonts w:asciiTheme="minorHAnsi" w:hAnsiTheme="minorHAnsi" w:cstheme="minorHAnsi"/>
          <w:sz w:val="22"/>
          <w:szCs w:val="22"/>
        </w:rPr>
        <w:t>Annual leave</w:t>
      </w:r>
    </w:p>
    <w:p w14:paraId="0E1353BF" w14:textId="30EBCC47" w:rsidR="009A3306" w:rsidRDefault="009A3306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1"/>
      <w:r w:rsidR="00317C91">
        <w:rPr>
          <w:rFonts w:asciiTheme="minorHAnsi" w:hAnsiTheme="minorHAnsi" w:cstheme="minorHAnsi"/>
          <w:sz w:val="22"/>
          <w:szCs w:val="22"/>
        </w:rPr>
        <w:t xml:space="preserve"> Personal/Carers leave </w:t>
      </w:r>
    </w:p>
    <w:p w14:paraId="61088600" w14:textId="0FB79201" w:rsidR="00317C91" w:rsidRDefault="00317C91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2"/>
      <w:r>
        <w:rPr>
          <w:rFonts w:asciiTheme="minorHAnsi" w:hAnsiTheme="minorHAnsi" w:cstheme="minorHAnsi"/>
          <w:sz w:val="22"/>
          <w:szCs w:val="22"/>
        </w:rPr>
        <w:t xml:space="preserve"> Compassionate leave </w:t>
      </w:r>
    </w:p>
    <w:p w14:paraId="1068E2B8" w14:textId="73B312C2" w:rsidR="00317C91" w:rsidRDefault="00317C91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6"/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3"/>
      <w:r>
        <w:rPr>
          <w:rFonts w:asciiTheme="minorHAnsi" w:hAnsiTheme="minorHAnsi" w:cstheme="minorHAnsi"/>
          <w:sz w:val="22"/>
          <w:szCs w:val="22"/>
        </w:rPr>
        <w:t xml:space="preserve"> Long Service leave</w:t>
      </w:r>
    </w:p>
    <w:p w14:paraId="37E395B6" w14:textId="13634544" w:rsidR="00334519" w:rsidRDefault="00334519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 xml:space="preserve"> Family and Domestic Violence leave</w:t>
      </w:r>
    </w:p>
    <w:p w14:paraId="25170B57" w14:textId="41929D7C" w:rsidR="00317C91" w:rsidRDefault="00317C91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4"/>
      <w:r>
        <w:rPr>
          <w:rFonts w:asciiTheme="minorHAnsi" w:hAnsiTheme="minorHAnsi" w:cstheme="minorHAnsi"/>
          <w:sz w:val="22"/>
          <w:szCs w:val="22"/>
        </w:rPr>
        <w:t xml:space="preserve"> Leave without pay </w:t>
      </w:r>
    </w:p>
    <w:p w14:paraId="30B078DC" w14:textId="58AA9E27" w:rsidR="00317C91" w:rsidRDefault="00317C91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5"/>
      <w:r>
        <w:rPr>
          <w:rFonts w:asciiTheme="minorHAnsi" w:hAnsiTheme="minorHAnsi" w:cstheme="minorHAnsi"/>
          <w:sz w:val="22"/>
          <w:szCs w:val="22"/>
        </w:rPr>
        <w:t xml:space="preserve"> Community Service leave (insert details: </w:t>
      </w: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6" w:name="Text1"/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6"/>
      <w:r>
        <w:rPr>
          <w:rFonts w:asciiTheme="minorHAnsi" w:hAnsiTheme="minorHAnsi" w:cstheme="minorHAnsi"/>
          <w:sz w:val="22"/>
          <w:szCs w:val="22"/>
        </w:rPr>
        <w:t>)</w:t>
      </w:r>
    </w:p>
    <w:p w14:paraId="24821CE1" w14:textId="74042E98" w:rsidR="00317C91" w:rsidRDefault="00317C91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te: for parental leave, please use the request for parental leave form</w:t>
      </w:r>
    </w:p>
    <w:p w14:paraId="64138474" w14:textId="6B550FCA" w:rsidR="009A3306" w:rsidRDefault="00317C91" w:rsidP="009A3306">
      <w:pPr>
        <w:pStyle w:val="Heading3"/>
      </w:pPr>
      <w:r>
        <w:t>Leave details</w:t>
      </w:r>
    </w:p>
    <w:tbl>
      <w:tblPr>
        <w:tblStyle w:val="PrimaryTable"/>
        <w:tblW w:w="0" w:type="auto"/>
        <w:tblLook w:val="04A0" w:firstRow="1" w:lastRow="0" w:firstColumn="1" w:lastColumn="0" w:noHBand="0" w:noVBand="1"/>
      </w:tblPr>
      <w:tblGrid>
        <w:gridCol w:w="3544"/>
        <w:gridCol w:w="5243"/>
      </w:tblGrid>
      <w:tr w:rsidR="00056240" w:rsidRPr="004834CA" w14:paraId="70F9C95A" w14:textId="77777777" w:rsidTr="00661E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C5A25EC" w14:textId="1EB96C97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encement date</w:t>
            </w:r>
          </w:p>
        </w:tc>
        <w:tc>
          <w:tcPr>
            <w:tcW w:w="5243" w:type="dxa"/>
            <w:shd w:val="clear" w:color="auto" w:fill="F2F2F2" w:themeFill="background1" w:themeFillShade="F2"/>
          </w:tcPr>
          <w:p w14:paraId="296DB65D" w14:textId="77777777" w:rsidR="00056240" w:rsidRPr="004834CA" w:rsidRDefault="00056240" w:rsidP="00056240">
            <w:pPr>
              <w:pStyle w:val="BodyText"/>
              <w:ind w:firstLine="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7C7AEF8C" w14:textId="77777777" w:rsidTr="00661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9AE6B0C" w14:textId="757A5B32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d date</w:t>
            </w:r>
          </w:p>
        </w:tc>
        <w:tc>
          <w:tcPr>
            <w:tcW w:w="5243" w:type="dxa"/>
          </w:tcPr>
          <w:p w14:paraId="734D6DD1" w14:textId="77777777" w:rsidR="00056240" w:rsidRPr="004834CA" w:rsidRDefault="00056240" w:rsidP="00056240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439ECADC" w14:textId="77777777" w:rsidTr="00661E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344BB2F" w14:textId="1C83C2DA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tal number of working days</w:t>
            </w:r>
          </w:p>
        </w:tc>
        <w:tc>
          <w:tcPr>
            <w:tcW w:w="5243" w:type="dxa"/>
          </w:tcPr>
          <w:p w14:paraId="4ECDAE26" w14:textId="4A2CD525" w:rsidR="00056240" w:rsidRPr="004834CA" w:rsidRDefault="00056240" w:rsidP="00056240">
            <w:pPr>
              <w:pStyle w:val="BodyText"/>
              <w:ind w:firstLine="14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1C3974C4" w14:textId="77777777" w:rsidTr="00661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DD938B5" w14:textId="72B072CC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tails</w:t>
            </w:r>
          </w:p>
        </w:tc>
        <w:tc>
          <w:tcPr>
            <w:tcW w:w="5243" w:type="dxa"/>
          </w:tcPr>
          <w:p w14:paraId="516148FA" w14:textId="77777777" w:rsidR="00056240" w:rsidRPr="004834CA" w:rsidRDefault="00056240" w:rsidP="00056240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</w:tbl>
    <w:p w14:paraId="1CBDAF2A" w14:textId="33F5AA3C" w:rsidR="00056240" w:rsidRDefault="00056240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7290A0AD" w14:textId="66C5911E" w:rsidR="00056240" w:rsidRDefault="00317C91" w:rsidP="00056240">
      <w:pPr>
        <w:pStyle w:val="Heading3"/>
      </w:pPr>
      <w:r>
        <w:t>Employee Signature</w:t>
      </w:r>
    </w:p>
    <w:tbl>
      <w:tblPr>
        <w:tblStyle w:val="PrimaryTable"/>
        <w:tblW w:w="0" w:type="auto"/>
        <w:tblLook w:val="04A0" w:firstRow="1" w:lastRow="0" w:firstColumn="1" w:lastColumn="0" w:noHBand="0" w:noVBand="1"/>
      </w:tblPr>
      <w:tblGrid>
        <w:gridCol w:w="3544"/>
        <w:gridCol w:w="5243"/>
      </w:tblGrid>
      <w:tr w:rsidR="00056240" w:rsidRPr="004834CA" w14:paraId="6E739104" w14:textId="77777777" w:rsidTr="00661E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F84035A" w14:textId="4D6DFE44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  <w:tc>
          <w:tcPr>
            <w:tcW w:w="5243" w:type="dxa"/>
            <w:shd w:val="clear" w:color="auto" w:fill="F2F2F2" w:themeFill="background1" w:themeFillShade="F2"/>
          </w:tcPr>
          <w:p w14:paraId="46816E5C" w14:textId="44B5320A" w:rsidR="00056240" w:rsidRPr="00056240" w:rsidRDefault="00056240" w:rsidP="00056240">
            <w:pPr>
              <w:pStyle w:val="BodyText"/>
              <w:ind w:firstLine="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000000" w:themeColor="text1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599A1B9A" w14:textId="77777777" w:rsidTr="00661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28F3F3C" w14:textId="78164C22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5243" w:type="dxa"/>
          </w:tcPr>
          <w:p w14:paraId="2C79D982" w14:textId="77777777" w:rsidR="00056240" w:rsidRPr="00056240" w:rsidRDefault="00056240" w:rsidP="00056240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000000" w:themeColor="text1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0287DECD" w14:textId="77777777" w:rsidTr="00661E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821D8D0" w14:textId="546EF948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  <w:tc>
          <w:tcPr>
            <w:tcW w:w="5243" w:type="dxa"/>
          </w:tcPr>
          <w:p w14:paraId="15874C54" w14:textId="77777777" w:rsidR="00056240" w:rsidRPr="00056240" w:rsidRDefault="00056240" w:rsidP="00056240">
            <w:pPr>
              <w:pStyle w:val="BodyText"/>
              <w:ind w:firstLine="14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000000" w:themeColor="text1"/>
                <w:sz w:val="22"/>
                <w:szCs w:val="22"/>
                <w:lang w:val="en-GB" w:eastAsia="en-US"/>
              </w:rPr>
            </w:pPr>
          </w:p>
        </w:tc>
      </w:tr>
    </w:tbl>
    <w:p w14:paraId="3AD2A881" w14:textId="39FB376A" w:rsidR="00056240" w:rsidRPr="00056240" w:rsidRDefault="00317C91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Please submit this form by </w:t>
      </w:r>
      <w:r w:rsidRPr="00317C91">
        <w:rPr>
          <w:rFonts w:asciiTheme="minorHAnsi" w:hAnsiTheme="minorHAnsi" w:cstheme="minorHAnsi"/>
          <w:sz w:val="22"/>
          <w:szCs w:val="22"/>
          <w:highlight w:val="yellow"/>
        </w:rPr>
        <w:t>insert details.</w:t>
      </w:r>
    </w:p>
    <w:sectPr w:rsidR="00056240" w:rsidRPr="00056240" w:rsidSect="00FD33DB">
      <w:headerReference w:type="default" r:id="rId9"/>
      <w:footerReference w:type="default" r:id="rId10"/>
      <w:pgSz w:w="11906" w:h="16838" w:code="9"/>
      <w:pgMar w:top="1701" w:right="1134" w:bottom="1134" w:left="1985" w:header="56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33B3D" w14:textId="77777777" w:rsidR="004D3034" w:rsidRDefault="004D3034" w:rsidP="00C20C17">
      <w:r>
        <w:separator/>
      </w:r>
    </w:p>
  </w:endnote>
  <w:endnote w:type="continuationSeparator" w:id="0">
    <w:p w14:paraId="167872E5" w14:textId="77777777" w:rsidR="004D3034" w:rsidRDefault="004D3034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Medium">
    <w:altName w:val="Cambria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ld">
    <w:altName w:val="Calibri"/>
    <w:panose1 w:val="00000000000000000000"/>
    <w:charset w:val="00"/>
    <w:family w:val="modern"/>
    <w:notTrueType/>
    <w:pitch w:val="variable"/>
    <w:sig w:usb0="A00002FF" w:usb1="4000004A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600" w:firstRow="0" w:lastRow="0" w:firstColumn="0" w:lastColumn="0" w:noHBand="1" w:noVBand="1"/>
    </w:tblPr>
    <w:tblGrid>
      <w:gridCol w:w="4393"/>
      <w:gridCol w:w="4394"/>
    </w:tblGrid>
    <w:tr w:rsidR="004E1B4D" w:rsidRPr="00845B0B" w14:paraId="30AB11A5" w14:textId="77777777" w:rsidTr="00420F07">
      <w:tc>
        <w:tcPr>
          <w:tcW w:w="4393" w:type="dxa"/>
        </w:tcPr>
        <w:p w14:paraId="1A5A0F33" w14:textId="6AA8AFC4" w:rsidR="004E1B4D" w:rsidRPr="00420F07" w:rsidRDefault="00317C91" w:rsidP="004E1B4D"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Leave form</w:t>
          </w:r>
        </w:p>
        <w:p w14:paraId="0C05E66E" w14:textId="77777777" w:rsidR="00420F07" w:rsidRPr="00845B0B" w:rsidRDefault="00420F07" w:rsidP="004E1B4D">
          <w:pPr>
            <w:pStyle w:val="Footer"/>
          </w:pPr>
          <w:r>
            <w:t>Commercial-in-confidence</w:t>
          </w:r>
        </w:p>
      </w:tc>
      <w:tc>
        <w:tcPr>
          <w:tcW w:w="4394" w:type="dxa"/>
          <w:vAlign w:val="bottom"/>
        </w:tcPr>
        <w:p w14:paraId="5965C7B3" w14:textId="77777777" w:rsidR="004E1B4D" w:rsidRPr="00B21FE9" w:rsidRDefault="009E4E80" w:rsidP="00420F07">
          <w:pPr>
            <w:jc w:val="right"/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</w:pP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 xml:space="preserve">Page 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begin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instrText xml:space="preserve"> PAGE  \* Arabic  \* MERGEFORMAT </w:instrTex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separate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>1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end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 xml:space="preserve"> of 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begin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instrText xml:space="preserve"> NUMPAGES  \* Arabic  \* MERGEFORMAT </w:instrTex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separate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>2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end"/>
          </w:r>
        </w:p>
      </w:tc>
    </w:tr>
  </w:tbl>
  <w:p w14:paraId="2DD0A4D5" w14:textId="77777777" w:rsidR="004E1B4D" w:rsidRPr="00845B0B" w:rsidRDefault="00420F07" w:rsidP="004E1B4D">
    <w:pPr>
      <w:rPr>
        <w:sz w:val="2"/>
        <w:szCs w:val="2"/>
      </w:rPr>
    </w:pPr>
    <w:r>
      <w:rPr>
        <w:noProof/>
        <w:sz w:val="2"/>
        <w:szCs w:val="2"/>
      </w:rPr>
      <w:drawing>
        <wp:anchor distT="0" distB="0" distL="114300" distR="114300" simplePos="0" relativeHeight="251668480" behindDoc="1" locked="1" layoutInCell="1" allowOverlap="1" wp14:anchorId="488463E0" wp14:editId="19F85D6C">
          <wp:simplePos x="1257300" y="9677400"/>
          <wp:positionH relativeFrom="page">
            <wp:posOffset>0</wp:posOffset>
          </wp:positionH>
          <wp:positionV relativeFrom="page">
            <wp:align>bottom</wp:align>
          </wp:positionV>
          <wp:extent cx="10692000" cy="1180800"/>
          <wp:effectExtent l="0" t="0" r="0" b="63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 LS Adaptabl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0" cy="11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72E7F" w14:textId="77777777" w:rsidR="004D3034" w:rsidRDefault="004D3034" w:rsidP="00C20C17">
      <w:r>
        <w:separator/>
      </w:r>
    </w:p>
  </w:footnote>
  <w:footnote w:type="continuationSeparator" w:id="0">
    <w:p w14:paraId="1CB5F1E9" w14:textId="77777777" w:rsidR="004D3034" w:rsidRDefault="004D3034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4D5B1" w14:textId="77777777" w:rsidR="00B03D47" w:rsidRDefault="00B03D47" w:rsidP="00B03D4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6A93"/>
    <w:multiLevelType w:val="hybridMultilevel"/>
    <w:tmpl w:val="3EEC5F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726A9"/>
    <w:multiLevelType w:val="multilevel"/>
    <w:tmpl w:val="569050E8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3686"/>
        </w:tabs>
        <w:ind w:left="3686" w:hanging="3686"/>
      </w:pPr>
      <w:rPr>
        <w:rFonts w:hint="default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851"/>
        </w:tabs>
        <w:ind w:left="851" w:hanging="851"/>
      </w:pPr>
      <w:rPr>
        <w:rFonts w:hint="default"/>
        <w:color w:val="3B9ED9" w:themeColor="accent2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3" w15:restartNumberingAfterBreak="0">
    <w:nsid w:val="1A4E610B"/>
    <w:multiLevelType w:val="multilevel"/>
    <w:tmpl w:val="F438B886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D5A3223"/>
    <w:multiLevelType w:val="multilevel"/>
    <w:tmpl w:val="33128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737170"/>
    <w:multiLevelType w:val="multilevel"/>
    <w:tmpl w:val="8D0A5F62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pStyle w:val="NbrHeading2"/>
      <w:lvlText w:val="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NbrHeading3"/>
      <w:lvlText w:val="%3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NbrHeading4"/>
      <w:lvlText w:val="%4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pStyle w:val="NbrHeading5"/>
      <w:lvlText w:val="%5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1F7341EF"/>
    <w:multiLevelType w:val="multilevel"/>
    <w:tmpl w:val="569050E8"/>
    <w:numStyleLink w:val="ListAppendix"/>
  </w:abstractNum>
  <w:abstractNum w:abstractNumId="7" w15:restartNumberingAfterBreak="0">
    <w:nsid w:val="1FCE4A18"/>
    <w:multiLevelType w:val="hybridMultilevel"/>
    <w:tmpl w:val="1398F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D4604C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F4DCD"/>
    <w:multiLevelType w:val="hybridMultilevel"/>
    <w:tmpl w:val="E9760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8201986"/>
    <w:multiLevelType w:val="hybridMultilevel"/>
    <w:tmpl w:val="9A262A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53A86"/>
    <w:multiLevelType w:val="hybridMultilevel"/>
    <w:tmpl w:val="AF3C3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2B144975"/>
    <w:multiLevelType w:val="hybridMultilevel"/>
    <w:tmpl w:val="95542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42B30489"/>
    <w:multiLevelType w:val="multilevel"/>
    <w:tmpl w:val="F438B886"/>
    <w:numStyleLink w:val="ListNumber"/>
  </w:abstractNum>
  <w:abstractNum w:abstractNumId="16" w15:restartNumberingAfterBreak="0">
    <w:nsid w:val="46FA3A4D"/>
    <w:multiLevelType w:val="multilevel"/>
    <w:tmpl w:val="8D0A5F62"/>
    <w:numStyleLink w:val="ListNbrHeading"/>
  </w:abstractNum>
  <w:abstractNum w:abstractNumId="17" w15:restartNumberingAfterBreak="0">
    <w:nsid w:val="4D4344C4"/>
    <w:multiLevelType w:val="multilevel"/>
    <w:tmpl w:val="A7D08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8E574F"/>
    <w:multiLevelType w:val="hybridMultilevel"/>
    <w:tmpl w:val="69742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322E1D"/>
    <w:multiLevelType w:val="hybridMultilevel"/>
    <w:tmpl w:val="70A007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2F4FEA"/>
    <w:multiLevelType w:val="hybridMultilevel"/>
    <w:tmpl w:val="00005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B7C55"/>
    <w:multiLevelType w:val="hybridMultilevel"/>
    <w:tmpl w:val="81481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72AFD"/>
    <w:multiLevelType w:val="hybridMultilevel"/>
    <w:tmpl w:val="0C3E06D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2202E7"/>
    <w:multiLevelType w:val="hybridMultilevel"/>
    <w:tmpl w:val="0A9C4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354C23"/>
    <w:multiLevelType w:val="multilevel"/>
    <w:tmpl w:val="30849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571FB2"/>
    <w:multiLevelType w:val="hybridMultilevel"/>
    <w:tmpl w:val="5186F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41101"/>
    <w:multiLevelType w:val="hybridMultilevel"/>
    <w:tmpl w:val="8B4440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536AC2"/>
    <w:multiLevelType w:val="multilevel"/>
    <w:tmpl w:val="A6C8B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C64CFF"/>
    <w:multiLevelType w:val="hybridMultilevel"/>
    <w:tmpl w:val="AA5E5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CD513A"/>
    <w:multiLevelType w:val="hybridMultilevel"/>
    <w:tmpl w:val="BCB27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26120"/>
    <w:multiLevelType w:val="hybridMultilevel"/>
    <w:tmpl w:val="B6383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32" w15:restartNumberingAfterBreak="0">
    <w:nsid w:val="73D50BCC"/>
    <w:multiLevelType w:val="hybridMultilevel"/>
    <w:tmpl w:val="9D265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432D0A"/>
    <w:multiLevelType w:val="hybridMultilevel"/>
    <w:tmpl w:val="4A7E2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856DF"/>
    <w:multiLevelType w:val="hybridMultilevel"/>
    <w:tmpl w:val="E7623554"/>
    <w:lvl w:ilvl="0" w:tplc="246817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18083">
    <w:abstractNumId w:val="2"/>
  </w:num>
  <w:num w:numId="2" w16cid:durableId="1373113249">
    <w:abstractNumId w:val="1"/>
  </w:num>
  <w:num w:numId="3" w16cid:durableId="1929463560">
    <w:abstractNumId w:val="31"/>
  </w:num>
  <w:num w:numId="4" w16cid:durableId="352727245">
    <w:abstractNumId w:val="5"/>
  </w:num>
  <w:num w:numId="5" w16cid:durableId="1643118835">
    <w:abstractNumId w:val="3"/>
  </w:num>
  <w:num w:numId="6" w16cid:durableId="1697539811">
    <w:abstractNumId w:val="14"/>
  </w:num>
  <w:num w:numId="7" w16cid:durableId="703405365">
    <w:abstractNumId w:val="9"/>
  </w:num>
  <w:num w:numId="8" w16cid:durableId="1341003505">
    <w:abstractNumId w:val="12"/>
  </w:num>
  <w:num w:numId="9" w16cid:durableId="652608018">
    <w:abstractNumId w:val="9"/>
  </w:num>
  <w:num w:numId="10" w16cid:durableId="106512292">
    <w:abstractNumId w:val="12"/>
  </w:num>
  <w:num w:numId="11" w16cid:durableId="984508833">
    <w:abstractNumId w:val="15"/>
  </w:num>
  <w:num w:numId="12" w16cid:durableId="1037002773">
    <w:abstractNumId w:val="6"/>
  </w:num>
  <w:num w:numId="13" w16cid:durableId="487982714">
    <w:abstractNumId w:val="16"/>
  </w:num>
  <w:num w:numId="14" w16cid:durableId="656961320">
    <w:abstractNumId w:val="8"/>
  </w:num>
  <w:num w:numId="15" w16cid:durableId="344095747">
    <w:abstractNumId w:val="11"/>
  </w:num>
  <w:num w:numId="16" w16cid:durableId="1369527688">
    <w:abstractNumId w:val="24"/>
  </w:num>
  <w:num w:numId="17" w16cid:durableId="448740350">
    <w:abstractNumId w:val="21"/>
  </w:num>
  <w:num w:numId="18" w16cid:durableId="841310579">
    <w:abstractNumId w:val="27"/>
  </w:num>
  <w:num w:numId="19" w16cid:durableId="1584951561">
    <w:abstractNumId w:val="4"/>
  </w:num>
  <w:num w:numId="20" w16cid:durableId="220948956">
    <w:abstractNumId w:val="17"/>
  </w:num>
  <w:num w:numId="21" w16cid:durableId="1030569240">
    <w:abstractNumId w:val="17"/>
  </w:num>
  <w:num w:numId="22" w16cid:durableId="1302494888">
    <w:abstractNumId w:val="33"/>
  </w:num>
  <w:num w:numId="23" w16cid:durableId="916088695">
    <w:abstractNumId w:val="28"/>
  </w:num>
  <w:num w:numId="24" w16cid:durableId="1713116881">
    <w:abstractNumId w:val="18"/>
  </w:num>
  <w:num w:numId="25" w16cid:durableId="2093116005">
    <w:abstractNumId w:val="29"/>
  </w:num>
  <w:num w:numId="26" w16cid:durableId="590243264">
    <w:abstractNumId w:val="0"/>
  </w:num>
  <w:num w:numId="27" w16cid:durableId="1846481871">
    <w:abstractNumId w:val="7"/>
  </w:num>
  <w:num w:numId="28" w16cid:durableId="39986345">
    <w:abstractNumId w:val="32"/>
  </w:num>
  <w:num w:numId="29" w16cid:durableId="828329209">
    <w:abstractNumId w:val="22"/>
  </w:num>
  <w:num w:numId="30" w16cid:durableId="2023236825">
    <w:abstractNumId w:val="30"/>
  </w:num>
  <w:num w:numId="31" w16cid:durableId="1889147351">
    <w:abstractNumId w:val="20"/>
  </w:num>
  <w:num w:numId="32" w16cid:durableId="1592738155">
    <w:abstractNumId w:val="25"/>
  </w:num>
  <w:num w:numId="33" w16cid:durableId="1254164757">
    <w:abstractNumId w:val="23"/>
  </w:num>
  <w:num w:numId="34" w16cid:durableId="310403800">
    <w:abstractNumId w:val="13"/>
  </w:num>
  <w:num w:numId="35" w16cid:durableId="1021207098">
    <w:abstractNumId w:val="19"/>
  </w:num>
  <w:num w:numId="36" w16cid:durableId="76825030">
    <w:abstractNumId w:val="10"/>
  </w:num>
  <w:num w:numId="37" w16cid:durableId="436680501">
    <w:abstractNumId w:val="26"/>
  </w:num>
  <w:num w:numId="38" w16cid:durableId="738795411">
    <w:abstractNumId w:val="3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DIytTSwNDE1sDRW0lEKTi0uzszPAykwrAUABLyXtiwAAAA="/>
  </w:docVars>
  <w:rsids>
    <w:rsidRoot w:val="00E61165"/>
    <w:rsid w:val="00002063"/>
    <w:rsid w:val="000129BA"/>
    <w:rsid w:val="00020B91"/>
    <w:rsid w:val="00034E75"/>
    <w:rsid w:val="000369EB"/>
    <w:rsid w:val="000542C6"/>
    <w:rsid w:val="00056240"/>
    <w:rsid w:val="000716B5"/>
    <w:rsid w:val="00074305"/>
    <w:rsid w:val="00082E58"/>
    <w:rsid w:val="000C0187"/>
    <w:rsid w:val="000C3178"/>
    <w:rsid w:val="000C4B26"/>
    <w:rsid w:val="000C749C"/>
    <w:rsid w:val="000D0B1D"/>
    <w:rsid w:val="000E3B8A"/>
    <w:rsid w:val="000F2A71"/>
    <w:rsid w:val="00100FEF"/>
    <w:rsid w:val="0010233F"/>
    <w:rsid w:val="0011582A"/>
    <w:rsid w:val="001273E5"/>
    <w:rsid w:val="00130D29"/>
    <w:rsid w:val="0013132C"/>
    <w:rsid w:val="001321B9"/>
    <w:rsid w:val="00160434"/>
    <w:rsid w:val="00162DE7"/>
    <w:rsid w:val="00196C64"/>
    <w:rsid w:val="001A5205"/>
    <w:rsid w:val="001A7126"/>
    <w:rsid w:val="001B697E"/>
    <w:rsid w:val="001B73EE"/>
    <w:rsid w:val="001B793A"/>
    <w:rsid w:val="001D2FC0"/>
    <w:rsid w:val="001E3B79"/>
    <w:rsid w:val="001E544B"/>
    <w:rsid w:val="001F1600"/>
    <w:rsid w:val="001F2361"/>
    <w:rsid w:val="001F3123"/>
    <w:rsid w:val="00201A47"/>
    <w:rsid w:val="00210117"/>
    <w:rsid w:val="00280690"/>
    <w:rsid w:val="002A01A6"/>
    <w:rsid w:val="002C11C5"/>
    <w:rsid w:val="002C5844"/>
    <w:rsid w:val="002D27CD"/>
    <w:rsid w:val="002D5FA0"/>
    <w:rsid w:val="002E496D"/>
    <w:rsid w:val="002F612F"/>
    <w:rsid w:val="00301E18"/>
    <w:rsid w:val="00317C91"/>
    <w:rsid w:val="00332758"/>
    <w:rsid w:val="00334519"/>
    <w:rsid w:val="003520CD"/>
    <w:rsid w:val="0035730D"/>
    <w:rsid w:val="003778E8"/>
    <w:rsid w:val="00380E47"/>
    <w:rsid w:val="00395CC2"/>
    <w:rsid w:val="003A0096"/>
    <w:rsid w:val="003A1399"/>
    <w:rsid w:val="003C3220"/>
    <w:rsid w:val="003D03B0"/>
    <w:rsid w:val="003E4D4F"/>
    <w:rsid w:val="003F4C3E"/>
    <w:rsid w:val="00403971"/>
    <w:rsid w:val="00411753"/>
    <w:rsid w:val="00420F07"/>
    <w:rsid w:val="004256AC"/>
    <w:rsid w:val="00431B00"/>
    <w:rsid w:val="00436C82"/>
    <w:rsid w:val="004415A3"/>
    <w:rsid w:val="0044447E"/>
    <w:rsid w:val="00445521"/>
    <w:rsid w:val="00456E30"/>
    <w:rsid w:val="00464F81"/>
    <w:rsid w:val="00470175"/>
    <w:rsid w:val="00470FDD"/>
    <w:rsid w:val="00480F76"/>
    <w:rsid w:val="004834CA"/>
    <w:rsid w:val="00492D56"/>
    <w:rsid w:val="004943AB"/>
    <w:rsid w:val="00496504"/>
    <w:rsid w:val="004A5D18"/>
    <w:rsid w:val="004A7D94"/>
    <w:rsid w:val="004B3E5A"/>
    <w:rsid w:val="004C21FA"/>
    <w:rsid w:val="004C326D"/>
    <w:rsid w:val="004D3034"/>
    <w:rsid w:val="004E1B4D"/>
    <w:rsid w:val="00505DEC"/>
    <w:rsid w:val="00507FD4"/>
    <w:rsid w:val="00511C91"/>
    <w:rsid w:val="005129AE"/>
    <w:rsid w:val="00524894"/>
    <w:rsid w:val="00533675"/>
    <w:rsid w:val="005349DA"/>
    <w:rsid w:val="00535496"/>
    <w:rsid w:val="0054541B"/>
    <w:rsid w:val="00546653"/>
    <w:rsid w:val="0056218E"/>
    <w:rsid w:val="00562501"/>
    <w:rsid w:val="005635E8"/>
    <w:rsid w:val="005649E4"/>
    <w:rsid w:val="00564E47"/>
    <w:rsid w:val="00575194"/>
    <w:rsid w:val="005823E5"/>
    <w:rsid w:val="005823F8"/>
    <w:rsid w:val="005870A6"/>
    <w:rsid w:val="005A444D"/>
    <w:rsid w:val="005B54F0"/>
    <w:rsid w:val="005C20D4"/>
    <w:rsid w:val="005D0167"/>
    <w:rsid w:val="005E02D0"/>
    <w:rsid w:val="005E2E5D"/>
    <w:rsid w:val="005E7363"/>
    <w:rsid w:val="005F739E"/>
    <w:rsid w:val="00620951"/>
    <w:rsid w:val="00634C25"/>
    <w:rsid w:val="00635418"/>
    <w:rsid w:val="0066216B"/>
    <w:rsid w:val="00670240"/>
    <w:rsid w:val="00670B05"/>
    <w:rsid w:val="00675931"/>
    <w:rsid w:val="00687CE0"/>
    <w:rsid w:val="006A0C55"/>
    <w:rsid w:val="006B59D1"/>
    <w:rsid w:val="006C06F5"/>
    <w:rsid w:val="006C0E44"/>
    <w:rsid w:val="006C3D62"/>
    <w:rsid w:val="006C3EF9"/>
    <w:rsid w:val="006C5C0B"/>
    <w:rsid w:val="006F273E"/>
    <w:rsid w:val="006F72DD"/>
    <w:rsid w:val="00704719"/>
    <w:rsid w:val="00711B3E"/>
    <w:rsid w:val="007166B7"/>
    <w:rsid w:val="00731B10"/>
    <w:rsid w:val="00733803"/>
    <w:rsid w:val="0074034B"/>
    <w:rsid w:val="00740C53"/>
    <w:rsid w:val="00753D70"/>
    <w:rsid w:val="00754F05"/>
    <w:rsid w:val="00757E4F"/>
    <w:rsid w:val="00772511"/>
    <w:rsid w:val="0078504D"/>
    <w:rsid w:val="0078783C"/>
    <w:rsid w:val="00795D74"/>
    <w:rsid w:val="007B215D"/>
    <w:rsid w:val="007C38B8"/>
    <w:rsid w:val="007D5D4D"/>
    <w:rsid w:val="007D6A4C"/>
    <w:rsid w:val="007F5557"/>
    <w:rsid w:val="008131D1"/>
    <w:rsid w:val="00834296"/>
    <w:rsid w:val="0086012B"/>
    <w:rsid w:val="008609E6"/>
    <w:rsid w:val="00862690"/>
    <w:rsid w:val="00866DEC"/>
    <w:rsid w:val="0089601F"/>
    <w:rsid w:val="008A235D"/>
    <w:rsid w:val="008B76E0"/>
    <w:rsid w:val="008D63D7"/>
    <w:rsid w:val="008D7BC5"/>
    <w:rsid w:val="008D7F78"/>
    <w:rsid w:val="008E6AC1"/>
    <w:rsid w:val="00927EEC"/>
    <w:rsid w:val="00940EAE"/>
    <w:rsid w:val="00942CFF"/>
    <w:rsid w:val="0096384E"/>
    <w:rsid w:val="00971E0B"/>
    <w:rsid w:val="009850F1"/>
    <w:rsid w:val="00987365"/>
    <w:rsid w:val="00991E1C"/>
    <w:rsid w:val="00992694"/>
    <w:rsid w:val="009A3306"/>
    <w:rsid w:val="009A53BA"/>
    <w:rsid w:val="009D6143"/>
    <w:rsid w:val="009D7F50"/>
    <w:rsid w:val="009E2469"/>
    <w:rsid w:val="009E487F"/>
    <w:rsid w:val="009E4E80"/>
    <w:rsid w:val="009E6379"/>
    <w:rsid w:val="009F3881"/>
    <w:rsid w:val="00A0107A"/>
    <w:rsid w:val="00A06355"/>
    <w:rsid w:val="00A34437"/>
    <w:rsid w:val="00A430C9"/>
    <w:rsid w:val="00A4498F"/>
    <w:rsid w:val="00A559EB"/>
    <w:rsid w:val="00A55B40"/>
    <w:rsid w:val="00A70AE2"/>
    <w:rsid w:val="00A94AC0"/>
    <w:rsid w:val="00AA7062"/>
    <w:rsid w:val="00AA79C7"/>
    <w:rsid w:val="00AB0249"/>
    <w:rsid w:val="00AB0F91"/>
    <w:rsid w:val="00AC4637"/>
    <w:rsid w:val="00AE1189"/>
    <w:rsid w:val="00AE3E9E"/>
    <w:rsid w:val="00AF05AC"/>
    <w:rsid w:val="00AF73B7"/>
    <w:rsid w:val="00B025B0"/>
    <w:rsid w:val="00B02E61"/>
    <w:rsid w:val="00B03D47"/>
    <w:rsid w:val="00B064FD"/>
    <w:rsid w:val="00B21FE9"/>
    <w:rsid w:val="00B27CD8"/>
    <w:rsid w:val="00B302FD"/>
    <w:rsid w:val="00B31ADE"/>
    <w:rsid w:val="00B36A6A"/>
    <w:rsid w:val="00B441B4"/>
    <w:rsid w:val="00B70B92"/>
    <w:rsid w:val="00B7408E"/>
    <w:rsid w:val="00B742E4"/>
    <w:rsid w:val="00B93BCB"/>
    <w:rsid w:val="00B96130"/>
    <w:rsid w:val="00BA088A"/>
    <w:rsid w:val="00BA3B0A"/>
    <w:rsid w:val="00BB15EA"/>
    <w:rsid w:val="00BC0E71"/>
    <w:rsid w:val="00BD1FE9"/>
    <w:rsid w:val="00BE2068"/>
    <w:rsid w:val="00BF291A"/>
    <w:rsid w:val="00BF728B"/>
    <w:rsid w:val="00C20C17"/>
    <w:rsid w:val="00C33B32"/>
    <w:rsid w:val="00C36554"/>
    <w:rsid w:val="00C46ADB"/>
    <w:rsid w:val="00C74899"/>
    <w:rsid w:val="00C8147F"/>
    <w:rsid w:val="00C82181"/>
    <w:rsid w:val="00CA073C"/>
    <w:rsid w:val="00CA3403"/>
    <w:rsid w:val="00CB72DD"/>
    <w:rsid w:val="00D2379D"/>
    <w:rsid w:val="00D82155"/>
    <w:rsid w:val="00D92D7E"/>
    <w:rsid w:val="00DD0AFE"/>
    <w:rsid w:val="00DD38B1"/>
    <w:rsid w:val="00E20309"/>
    <w:rsid w:val="00E26F06"/>
    <w:rsid w:val="00E34AAC"/>
    <w:rsid w:val="00E36FC1"/>
    <w:rsid w:val="00E44E7C"/>
    <w:rsid w:val="00E5059A"/>
    <w:rsid w:val="00E54C45"/>
    <w:rsid w:val="00E61165"/>
    <w:rsid w:val="00E70142"/>
    <w:rsid w:val="00E82ED1"/>
    <w:rsid w:val="00E86F42"/>
    <w:rsid w:val="00E87A8D"/>
    <w:rsid w:val="00EB5079"/>
    <w:rsid w:val="00EE0187"/>
    <w:rsid w:val="00F02DAF"/>
    <w:rsid w:val="00F04459"/>
    <w:rsid w:val="00F11CEE"/>
    <w:rsid w:val="00F13322"/>
    <w:rsid w:val="00F24948"/>
    <w:rsid w:val="00F34109"/>
    <w:rsid w:val="00F374DB"/>
    <w:rsid w:val="00F56344"/>
    <w:rsid w:val="00F81124"/>
    <w:rsid w:val="00F9070E"/>
    <w:rsid w:val="00FB12F3"/>
    <w:rsid w:val="00FC0BC3"/>
    <w:rsid w:val="00FC3A15"/>
    <w:rsid w:val="00FC6954"/>
    <w:rsid w:val="00FD1621"/>
    <w:rsid w:val="00FD33DB"/>
    <w:rsid w:val="00FD589C"/>
    <w:rsid w:val="00FD6472"/>
    <w:rsid w:val="00FF6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C3BCF"/>
  <w14:defaultImageDpi w14:val="32767"/>
  <w15:chartTrackingRefBased/>
  <w15:docId w15:val="{8E86C426-00AE-4282-A1AC-406F0E1B7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4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2C11C5"/>
    <w:pPr>
      <w:keepNext/>
      <w:keepLines/>
      <w:pageBreakBefore/>
      <w:spacing w:after="1680" w:line="216" w:lineRule="auto"/>
      <w:outlineLvl w:val="0"/>
    </w:pPr>
    <w:rPr>
      <w:rFonts w:asciiTheme="majorHAnsi" w:eastAsiaTheme="majorEastAsia" w:hAnsiTheme="majorHAnsi" w:cstheme="majorBidi"/>
      <w:color w:val="006EB0" w:themeColor="accent1"/>
      <w:sz w:val="5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2C11C5"/>
    <w:pPr>
      <w:keepNext/>
      <w:keepLines/>
      <w:spacing w:before="600" w:after="240"/>
      <w:outlineLvl w:val="1"/>
    </w:pPr>
    <w:rPr>
      <w:rFonts w:ascii="Gotham Bold" w:eastAsiaTheme="majorEastAsia" w:hAnsi="Gotham Bold" w:cstheme="majorBidi"/>
      <w:color w:val="3B9ED9" w:themeColor="accent2"/>
      <w:sz w:val="36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2C11C5"/>
    <w:pPr>
      <w:keepNext/>
      <w:keepLines/>
      <w:spacing w:before="240" w:after="120"/>
      <w:outlineLvl w:val="2"/>
    </w:pPr>
    <w:rPr>
      <w:rFonts w:ascii="Gotham Bold" w:eastAsiaTheme="majorEastAsia" w:hAnsi="Gotham Bold" w:cstheme="majorBidi"/>
      <w:color w:val="3B9ED9" w:themeColor="accent2"/>
      <w:sz w:val="22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EB5079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iCs/>
      <w:color w:val="006EB0" w:themeColor="accent1"/>
      <w:sz w:val="19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EB5079"/>
    <w:pPr>
      <w:keepNext/>
      <w:keepLines/>
      <w:spacing w:before="240" w:after="120"/>
      <w:outlineLvl w:val="4"/>
    </w:pPr>
    <w:rPr>
      <w:rFonts w:eastAsiaTheme="majorEastAsia" w:cstheme="majorBidi"/>
      <w:b/>
      <w:color w:val="3B9ED9" w:themeColor="accent2"/>
      <w:sz w:val="20"/>
    </w:rPr>
  </w:style>
  <w:style w:type="paragraph" w:styleId="Heading9">
    <w:name w:val="heading 9"/>
    <w:aliases w:val="Appendix H1"/>
    <w:basedOn w:val="Normal"/>
    <w:next w:val="BodyText"/>
    <w:link w:val="Heading9Char"/>
    <w:uiPriority w:val="12"/>
    <w:qFormat/>
    <w:rsid w:val="006A0C55"/>
    <w:pPr>
      <w:keepNext/>
      <w:pageBreakBefore/>
      <w:numPr>
        <w:numId w:val="12"/>
      </w:numPr>
      <w:spacing w:after="1680" w:line="216" w:lineRule="auto"/>
      <w:outlineLvl w:val="8"/>
    </w:pPr>
    <w:rPr>
      <w:rFonts w:asciiTheme="majorHAnsi" w:hAnsiTheme="majorHAnsi"/>
      <w:iCs/>
      <w:color w:val="006EB0" w:themeColor="accent1"/>
      <w:sz w:val="5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34"/>
    <w:qFormat/>
    <w:rsid w:val="002C11C5"/>
    <w:pPr>
      <w:numPr>
        <w:numId w:val="6"/>
      </w:numPr>
      <w:spacing w:before="60" w:after="60"/>
    </w:pPr>
  </w:style>
  <w:style w:type="paragraph" w:customStyle="1" w:styleId="ListParagraph2">
    <w:name w:val="List Paragraph 2"/>
    <w:basedOn w:val="ListParagraph0"/>
    <w:uiPriority w:val="19"/>
    <w:rsid w:val="000129BA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0129BA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0129BA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0129BA"/>
    <w:pPr>
      <w:numPr>
        <w:ilvl w:val="4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2C11C5"/>
    <w:rPr>
      <w:rFonts w:asciiTheme="majorHAnsi" w:eastAsiaTheme="majorEastAsia" w:hAnsiTheme="majorHAnsi" w:cstheme="majorBidi"/>
      <w:color w:val="006EB0" w:themeColor="accent1"/>
      <w:sz w:val="5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533675"/>
    <w:pPr>
      <w:numPr>
        <w:numId w:val="13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2C11C5"/>
    <w:rPr>
      <w:rFonts w:ascii="Gotham Bold" w:eastAsiaTheme="majorEastAsia" w:hAnsi="Gotham Bold" w:cstheme="majorBidi"/>
      <w:color w:val="3B9ED9" w:themeColor="accent2"/>
      <w:sz w:val="36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533675"/>
    <w:pPr>
      <w:numPr>
        <w:ilvl w:val="1"/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2C11C5"/>
    <w:rPr>
      <w:rFonts w:ascii="Gotham Bold" w:eastAsiaTheme="majorEastAsia" w:hAnsi="Gotham Bold" w:cstheme="majorBidi"/>
      <w:color w:val="3B9ED9" w:themeColor="accent2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533675"/>
    <w:pPr>
      <w:numPr>
        <w:ilvl w:val="2"/>
        <w:numId w:val="13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EB5079"/>
    <w:rPr>
      <w:rFonts w:asciiTheme="majorHAnsi" w:eastAsiaTheme="majorEastAsia" w:hAnsiTheme="majorHAnsi" w:cstheme="majorBidi"/>
      <w:iCs/>
      <w:color w:val="006EB0" w:themeColor="accent1"/>
      <w:sz w:val="19"/>
    </w:rPr>
  </w:style>
  <w:style w:type="paragraph" w:customStyle="1" w:styleId="NbrHeading4">
    <w:name w:val="Nbr Heading 4"/>
    <w:basedOn w:val="Heading4"/>
    <w:next w:val="BodyText"/>
    <w:uiPriority w:val="1"/>
    <w:qFormat/>
    <w:rsid w:val="00533675"/>
    <w:pPr>
      <w:numPr>
        <w:ilvl w:val="3"/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EB5079"/>
    <w:rPr>
      <w:rFonts w:eastAsiaTheme="majorEastAsia" w:cstheme="majorBidi"/>
      <w:b/>
      <w:color w:val="3B9ED9" w:themeColor="accent2"/>
      <w:sz w:val="20"/>
    </w:rPr>
  </w:style>
  <w:style w:type="paragraph" w:customStyle="1" w:styleId="NbrHeading5">
    <w:name w:val="Nbr Heading 5"/>
    <w:basedOn w:val="Heading5"/>
    <w:next w:val="BodyText"/>
    <w:uiPriority w:val="1"/>
    <w:qFormat/>
    <w:rsid w:val="00533675"/>
    <w:pPr>
      <w:numPr>
        <w:ilvl w:val="4"/>
        <w:numId w:val="13"/>
      </w:numPr>
    </w:pPr>
  </w:style>
  <w:style w:type="paragraph" w:styleId="Caption">
    <w:name w:val="caption"/>
    <w:basedOn w:val="Normal"/>
    <w:next w:val="FigureStyle"/>
    <w:uiPriority w:val="6"/>
    <w:qFormat/>
    <w:rsid w:val="00EB5079"/>
    <w:pPr>
      <w:keepNext/>
      <w:tabs>
        <w:tab w:val="left" w:pos="1134"/>
      </w:tabs>
      <w:spacing w:before="240" w:after="120"/>
      <w:ind w:left="1134" w:hanging="1134"/>
      <w:jc w:val="center"/>
    </w:pPr>
    <w:rPr>
      <w:b/>
      <w:i/>
      <w:iCs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EB5079"/>
    <w:pPr>
      <w:keepNext/>
      <w:tabs>
        <w:tab w:val="left" w:pos="851"/>
      </w:tabs>
      <w:spacing w:before="240" w:line="240" w:lineRule="auto"/>
      <w:ind w:left="851" w:hanging="851"/>
    </w:pPr>
    <w:rPr>
      <w:b/>
      <w:i/>
    </w:rPr>
  </w:style>
  <w:style w:type="character" w:styleId="PlaceholderText">
    <w:name w:val="Placeholder Text"/>
    <w:basedOn w:val="DefaultParagraphFont"/>
    <w:uiPriority w:val="99"/>
    <w:semiHidden/>
    <w:rsid w:val="000129BA"/>
    <w:rPr>
      <w:color w:val="808080"/>
    </w:rPr>
  </w:style>
  <w:style w:type="paragraph" w:styleId="BodyText">
    <w:name w:val="Body Text"/>
    <w:basedOn w:val="Normal"/>
    <w:link w:val="BodyTextChar"/>
    <w:qFormat/>
    <w:rsid w:val="002C11C5"/>
    <w:pPr>
      <w:spacing w:before="120" w:after="120" w:line="252" w:lineRule="auto"/>
    </w:pPr>
  </w:style>
  <w:style w:type="character" w:customStyle="1" w:styleId="BodyTextChar">
    <w:name w:val="Body Text Char"/>
    <w:basedOn w:val="DefaultParagraphFont"/>
    <w:link w:val="BodyText"/>
    <w:rsid w:val="008D63D7"/>
    <w:rPr>
      <w:sz w:val="18"/>
    </w:rPr>
  </w:style>
  <w:style w:type="paragraph" w:customStyle="1" w:styleId="FigureStyle">
    <w:name w:val="Figure Style"/>
    <w:basedOn w:val="Normal"/>
    <w:next w:val="BodyText"/>
    <w:uiPriority w:val="6"/>
    <w:qFormat/>
    <w:rsid w:val="000129BA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2C11C5"/>
    <w:pPr>
      <w:numPr>
        <w:numId w:val="3"/>
      </w:numPr>
      <w:spacing w:before="60" w:after="60"/>
    </w:pPr>
  </w:style>
  <w:style w:type="numbering" w:customStyle="1" w:styleId="ListBullet">
    <w:name w:val="List_Bullet"/>
    <w:uiPriority w:val="99"/>
    <w:rsid w:val="000129BA"/>
    <w:pPr>
      <w:numPr>
        <w:numId w:val="3"/>
      </w:numPr>
    </w:pPr>
  </w:style>
  <w:style w:type="paragraph" w:customStyle="1" w:styleId="ListBullet6">
    <w:name w:val="List Bullet 6"/>
    <w:basedOn w:val="ListBullet0"/>
    <w:uiPriority w:val="19"/>
    <w:rsid w:val="000129BA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0129BA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0129BA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0129BA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0129BA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2C11C5"/>
    <w:pPr>
      <w:numPr>
        <w:numId w:val="11"/>
      </w:numPr>
      <w:spacing w:before="60" w:after="60"/>
    </w:pPr>
  </w:style>
  <w:style w:type="paragraph" w:customStyle="1" w:styleId="ListNumber6">
    <w:name w:val="List Number 6"/>
    <w:basedOn w:val="ListNumber0"/>
    <w:uiPriority w:val="19"/>
    <w:rsid w:val="000129BA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0129BA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0129BA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0129BA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0129BA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0129BA"/>
    <w:pPr>
      <w:numPr>
        <w:ilvl w:val="4"/>
      </w:numPr>
    </w:pPr>
  </w:style>
  <w:style w:type="numbering" w:customStyle="1" w:styleId="ListNumber">
    <w:name w:val="List_Number"/>
    <w:uiPriority w:val="99"/>
    <w:rsid w:val="00B70B92"/>
    <w:pPr>
      <w:numPr>
        <w:numId w:val="5"/>
      </w:numPr>
    </w:pPr>
  </w:style>
  <w:style w:type="numbering" w:customStyle="1" w:styleId="ListParagraph">
    <w:name w:val="List_Paragraph"/>
    <w:uiPriority w:val="99"/>
    <w:rsid w:val="000129BA"/>
    <w:pPr>
      <w:numPr>
        <w:numId w:val="6"/>
      </w:numPr>
    </w:pPr>
  </w:style>
  <w:style w:type="paragraph" w:customStyle="1" w:styleId="ListAlpha0">
    <w:name w:val="List Alpha"/>
    <w:basedOn w:val="BodyText"/>
    <w:uiPriority w:val="2"/>
    <w:qFormat/>
    <w:rsid w:val="002C11C5"/>
    <w:pPr>
      <w:numPr>
        <w:numId w:val="1"/>
      </w:numPr>
      <w:spacing w:before="60" w:after="60"/>
    </w:pPr>
  </w:style>
  <w:style w:type="paragraph" w:customStyle="1" w:styleId="ListAlpha2">
    <w:name w:val="List Alpha 2"/>
    <w:basedOn w:val="ListAlpha0"/>
    <w:uiPriority w:val="19"/>
    <w:rsid w:val="000129BA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0129BA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0129BA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0129BA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0129BA"/>
    <w:pPr>
      <w:numPr>
        <w:ilvl w:val="5"/>
      </w:numPr>
    </w:pPr>
  </w:style>
  <w:style w:type="numbering" w:customStyle="1" w:styleId="ListAlpha">
    <w:name w:val="List_Alpha"/>
    <w:uiPriority w:val="99"/>
    <w:rsid w:val="000129BA"/>
    <w:pPr>
      <w:numPr>
        <w:numId w:val="1"/>
      </w:numPr>
    </w:pPr>
  </w:style>
  <w:style w:type="numbering" w:customStyle="1" w:styleId="ListNbrHeading">
    <w:name w:val="List_NbrHeading"/>
    <w:uiPriority w:val="99"/>
    <w:rsid w:val="00533675"/>
    <w:pPr>
      <w:numPr>
        <w:numId w:val="4"/>
      </w:numPr>
    </w:pPr>
  </w:style>
  <w:style w:type="paragraph" w:styleId="Title">
    <w:name w:val="Title"/>
    <w:basedOn w:val="Normal"/>
    <w:next w:val="BodyText"/>
    <w:link w:val="TitleChar"/>
    <w:uiPriority w:val="10"/>
    <w:rsid w:val="00772511"/>
    <w:pPr>
      <w:spacing w:before="1360" w:after="240" w:line="216" w:lineRule="auto"/>
      <w:ind w:right="849"/>
    </w:pPr>
    <w:rPr>
      <w:rFonts w:ascii="Gotham Bold" w:eastAsiaTheme="majorEastAsia" w:hAnsi="Gotham Bold" w:cstheme="majorBidi"/>
      <w:color w:val="FFFFFF" w:themeColor="background1"/>
      <w:sz w:val="1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2511"/>
    <w:rPr>
      <w:rFonts w:ascii="Gotham Bold" w:eastAsiaTheme="majorEastAsia" w:hAnsi="Gotham Bold" w:cstheme="majorBidi"/>
      <w:color w:val="FFFFFF" w:themeColor="background1"/>
      <w:sz w:val="140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72511"/>
    <w:pPr>
      <w:numPr>
        <w:ilvl w:val="1"/>
      </w:numPr>
      <w:spacing w:before="120" w:after="1440"/>
    </w:pPr>
    <w:rPr>
      <w:rFonts w:ascii="Gotham Book" w:eastAsiaTheme="minorEastAsia" w:hAnsi="Gotham Book"/>
      <w:color w:val="FFFFFF" w:themeColor="background1"/>
      <w:sz w:val="72"/>
    </w:rPr>
  </w:style>
  <w:style w:type="character" w:customStyle="1" w:styleId="SubtitleChar">
    <w:name w:val="Subtitle Char"/>
    <w:basedOn w:val="DefaultParagraphFont"/>
    <w:link w:val="Subtitle"/>
    <w:uiPriority w:val="11"/>
    <w:rsid w:val="00772511"/>
    <w:rPr>
      <w:rFonts w:ascii="Gotham Book" w:eastAsiaTheme="minorEastAsia" w:hAnsi="Gotham Book"/>
      <w:color w:val="FFFFFF" w:themeColor="background1"/>
      <w:sz w:val="72"/>
    </w:rPr>
  </w:style>
  <w:style w:type="paragraph" w:styleId="TOCHeading">
    <w:name w:val="TOC Heading"/>
    <w:basedOn w:val="Normal"/>
    <w:next w:val="Normal"/>
    <w:uiPriority w:val="39"/>
    <w:rsid w:val="00533675"/>
    <w:pPr>
      <w:spacing w:after="1680" w:line="216" w:lineRule="auto"/>
    </w:pPr>
    <w:rPr>
      <w:rFonts w:asciiTheme="majorHAnsi" w:hAnsiTheme="majorHAnsi"/>
      <w:color w:val="FFFFFF" w:themeColor="background1"/>
      <w:sz w:val="56"/>
    </w:rPr>
  </w:style>
  <w:style w:type="paragraph" w:styleId="TOC4">
    <w:name w:val="toc 4"/>
    <w:basedOn w:val="TOC1"/>
    <w:next w:val="Normal"/>
    <w:uiPriority w:val="39"/>
    <w:rsid w:val="00533675"/>
    <w:pPr>
      <w:tabs>
        <w:tab w:val="left" w:pos="567"/>
      </w:tabs>
      <w:ind w:left="567" w:hanging="567"/>
    </w:pPr>
  </w:style>
  <w:style w:type="paragraph" w:styleId="TOC5">
    <w:name w:val="toc 5"/>
    <w:basedOn w:val="TOC2"/>
    <w:next w:val="Normal"/>
    <w:uiPriority w:val="39"/>
    <w:rsid w:val="00533675"/>
    <w:pPr>
      <w:tabs>
        <w:tab w:val="left" w:pos="1276"/>
      </w:tabs>
      <w:ind w:left="1276" w:hanging="709"/>
    </w:pPr>
    <w:rPr>
      <w:noProof/>
      <w:lang w:eastAsia="en-AU"/>
    </w:rPr>
  </w:style>
  <w:style w:type="paragraph" w:styleId="TOC1">
    <w:name w:val="toc 1"/>
    <w:basedOn w:val="Normal"/>
    <w:next w:val="Normal"/>
    <w:uiPriority w:val="39"/>
    <w:rsid w:val="00AB0F91"/>
    <w:pPr>
      <w:tabs>
        <w:tab w:val="right" w:leader="dot" w:pos="8222"/>
      </w:tabs>
      <w:spacing w:before="240" w:after="120"/>
      <w:ind w:right="567"/>
    </w:pPr>
    <w:rPr>
      <w:b/>
      <w:color w:val="FFFFFF" w:themeColor="background1"/>
      <w:sz w:val="28"/>
    </w:rPr>
  </w:style>
  <w:style w:type="paragraph" w:styleId="TOC6">
    <w:name w:val="toc 6"/>
    <w:basedOn w:val="TOC3"/>
    <w:next w:val="Normal"/>
    <w:uiPriority w:val="39"/>
    <w:rsid w:val="000129BA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EB5079"/>
    <w:pPr>
      <w:keepNext/>
      <w:spacing w:before="240" w:line="216" w:lineRule="auto"/>
      <w:ind w:left="851" w:right="851"/>
    </w:pPr>
    <w:rPr>
      <w:rFonts w:ascii="Calibri Light" w:hAnsi="Calibri Light"/>
      <w:i/>
      <w:iCs/>
      <w:color w:val="006EB0" w:themeColor="accent1"/>
    </w:rPr>
  </w:style>
  <w:style w:type="paragraph" w:styleId="TOC2">
    <w:name w:val="toc 2"/>
    <w:basedOn w:val="Normal"/>
    <w:next w:val="Normal"/>
    <w:uiPriority w:val="39"/>
    <w:rsid w:val="00AB0F91"/>
    <w:pPr>
      <w:tabs>
        <w:tab w:val="right" w:leader="dot" w:pos="8222"/>
      </w:tabs>
      <w:spacing w:before="120" w:after="120"/>
      <w:ind w:left="567" w:right="567"/>
    </w:pPr>
    <w:rPr>
      <w:color w:val="FFFFFF" w:themeColor="background1"/>
      <w:sz w:val="28"/>
    </w:rPr>
  </w:style>
  <w:style w:type="paragraph" w:styleId="TOC3">
    <w:name w:val="toc 3"/>
    <w:basedOn w:val="Normal"/>
    <w:next w:val="Normal"/>
    <w:uiPriority w:val="39"/>
    <w:rsid w:val="000129BA"/>
    <w:pPr>
      <w:tabs>
        <w:tab w:val="right" w:leader="dot" w:pos="9639"/>
      </w:tabs>
      <w:spacing w:before="20" w:after="20"/>
    </w:pPr>
    <w:rPr>
      <w:sz w:val="20"/>
    </w:rPr>
  </w:style>
  <w:style w:type="character" w:customStyle="1" w:styleId="QuoteChar">
    <w:name w:val="Quote Char"/>
    <w:basedOn w:val="DefaultParagraphFont"/>
    <w:link w:val="Quote"/>
    <w:uiPriority w:val="8"/>
    <w:rsid w:val="00EB5079"/>
    <w:rPr>
      <w:rFonts w:ascii="Calibri Light" w:hAnsi="Calibri Light"/>
      <w:i/>
      <w:iCs/>
      <w:color w:val="006EB0" w:themeColor="accent1"/>
      <w:sz w:val="24"/>
    </w:rPr>
  </w:style>
  <w:style w:type="paragraph" w:styleId="Footer">
    <w:name w:val="footer"/>
    <w:basedOn w:val="Normal"/>
    <w:link w:val="FooterChar"/>
    <w:uiPriority w:val="99"/>
    <w:rsid w:val="00420F07"/>
    <w:rPr>
      <w:color w:val="123345" w:themeColor="accent3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420F07"/>
    <w:rPr>
      <w:color w:val="123345" w:themeColor="accent3"/>
      <w:sz w:val="12"/>
    </w:rPr>
  </w:style>
  <w:style w:type="paragraph" w:styleId="Header">
    <w:name w:val="header"/>
    <w:basedOn w:val="Normal"/>
    <w:link w:val="HeaderChar"/>
    <w:uiPriority w:val="99"/>
    <w:rsid w:val="000129BA"/>
  </w:style>
  <w:style w:type="character" w:customStyle="1" w:styleId="HeaderChar">
    <w:name w:val="Header Char"/>
    <w:basedOn w:val="DefaultParagraphFont"/>
    <w:link w:val="Header"/>
    <w:uiPriority w:val="99"/>
    <w:rsid w:val="000129BA"/>
    <w:rPr>
      <w:sz w:val="18"/>
    </w:rPr>
  </w:style>
  <w:style w:type="table" w:styleId="TableGrid">
    <w:name w:val="Table Grid"/>
    <w:aliases w:val="Table No Border"/>
    <w:basedOn w:val="TableNormal"/>
    <w:uiPriority w:val="39"/>
    <w:rsid w:val="000129BA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customStyle="1" w:styleId="TableText">
    <w:name w:val="Table Text"/>
    <w:basedOn w:val="Normal"/>
    <w:uiPriority w:val="3"/>
    <w:qFormat/>
    <w:rsid w:val="000129BA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EB5079"/>
    <w:rPr>
      <w:rFonts w:ascii="Gotham Bold" w:hAnsi="Gotham Bold"/>
    </w:rPr>
  </w:style>
  <w:style w:type="paragraph" w:customStyle="1" w:styleId="TableBullet">
    <w:name w:val="Table Bullet"/>
    <w:basedOn w:val="TableText"/>
    <w:uiPriority w:val="4"/>
    <w:qFormat/>
    <w:rsid w:val="000129BA"/>
    <w:pPr>
      <w:numPr>
        <w:numId w:val="9"/>
      </w:numPr>
    </w:pPr>
  </w:style>
  <w:style w:type="paragraph" w:customStyle="1" w:styleId="TableBullet2">
    <w:name w:val="Table Bullet 2"/>
    <w:basedOn w:val="TableBullet"/>
    <w:uiPriority w:val="19"/>
    <w:rsid w:val="000129BA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0129BA"/>
    <w:pPr>
      <w:numPr>
        <w:numId w:val="10"/>
      </w:numPr>
    </w:pPr>
  </w:style>
  <w:style w:type="paragraph" w:customStyle="1" w:styleId="TableNumber2">
    <w:name w:val="Table Number 2"/>
    <w:basedOn w:val="TableNumber"/>
    <w:uiPriority w:val="19"/>
    <w:rsid w:val="000129BA"/>
    <w:pPr>
      <w:numPr>
        <w:ilvl w:val="1"/>
      </w:numPr>
    </w:pPr>
  </w:style>
  <w:style w:type="numbering" w:customStyle="1" w:styleId="ListTableBullet">
    <w:name w:val="List_TableBullet"/>
    <w:uiPriority w:val="99"/>
    <w:rsid w:val="000129BA"/>
    <w:pPr>
      <w:numPr>
        <w:numId w:val="7"/>
      </w:numPr>
    </w:pPr>
  </w:style>
  <w:style w:type="numbering" w:customStyle="1" w:styleId="ListTableNumber">
    <w:name w:val="List_TableNumber"/>
    <w:uiPriority w:val="99"/>
    <w:rsid w:val="000129BA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rsid w:val="00772511"/>
    <w:pPr>
      <w:spacing w:before="240" w:after="240" w:line="264" w:lineRule="auto"/>
    </w:pPr>
    <w:rPr>
      <w:rFonts w:asciiTheme="majorHAnsi" w:hAnsiTheme="majorHAnsi"/>
      <w:color w:val="FFFFFF" w:themeColor="background1"/>
      <w:sz w:val="48"/>
    </w:rPr>
  </w:style>
  <w:style w:type="paragraph" w:customStyle="1" w:styleId="AppendixH2">
    <w:name w:val="Appendix H2"/>
    <w:basedOn w:val="Heading2"/>
    <w:next w:val="BodyText"/>
    <w:uiPriority w:val="14"/>
    <w:qFormat/>
    <w:rsid w:val="006A0C55"/>
    <w:pPr>
      <w:numPr>
        <w:ilvl w:val="1"/>
        <w:numId w:val="12"/>
      </w:numPr>
    </w:pPr>
  </w:style>
  <w:style w:type="paragraph" w:customStyle="1" w:styleId="AppendixH3">
    <w:name w:val="Appendix H3"/>
    <w:basedOn w:val="Heading3"/>
    <w:next w:val="BodyText"/>
    <w:uiPriority w:val="14"/>
    <w:qFormat/>
    <w:rsid w:val="006A0C55"/>
    <w:pPr>
      <w:numPr>
        <w:ilvl w:val="2"/>
        <w:numId w:val="12"/>
      </w:numPr>
    </w:pPr>
  </w:style>
  <w:style w:type="numbering" w:customStyle="1" w:styleId="ListAppendix">
    <w:name w:val="List_Appendix"/>
    <w:uiPriority w:val="99"/>
    <w:rsid w:val="006A0C55"/>
    <w:pPr>
      <w:numPr>
        <w:numId w:val="2"/>
      </w:numPr>
    </w:pPr>
  </w:style>
  <w:style w:type="paragraph" w:styleId="TOC8">
    <w:name w:val="toc 8"/>
    <w:basedOn w:val="TOC2"/>
    <w:next w:val="Normal"/>
    <w:uiPriority w:val="39"/>
    <w:rsid w:val="00533675"/>
    <w:pPr>
      <w:tabs>
        <w:tab w:val="left" w:pos="1701"/>
        <w:tab w:val="right" w:leader="dot" w:pos="8789"/>
      </w:tabs>
      <w:spacing w:before="240"/>
      <w:ind w:left="1701" w:hanging="1701"/>
    </w:pPr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0129BA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0129BA"/>
    <w:rPr>
      <w:color w:val="006EB0" w:themeColor="hyperlink"/>
      <w:u w:val="single"/>
    </w:rPr>
  </w:style>
  <w:style w:type="character" w:customStyle="1" w:styleId="Heading9Char">
    <w:name w:val="Heading 9 Char"/>
    <w:aliases w:val="Appendix H1 Char"/>
    <w:basedOn w:val="DefaultParagraphFont"/>
    <w:link w:val="Heading9"/>
    <w:uiPriority w:val="12"/>
    <w:rsid w:val="006A0C55"/>
    <w:rPr>
      <w:rFonts w:asciiTheme="majorHAnsi" w:eastAsia="Times New Roman" w:hAnsiTheme="majorHAnsi" w:cs="Times New Roman"/>
      <w:iCs/>
      <w:color w:val="006EB0" w:themeColor="accent1"/>
      <w:sz w:val="56"/>
      <w:szCs w:val="21"/>
      <w:lang w:eastAsia="en-GB"/>
    </w:rPr>
  </w:style>
  <w:style w:type="paragraph" w:styleId="FootnoteText">
    <w:name w:val="footnote text"/>
    <w:basedOn w:val="Normal"/>
    <w:link w:val="FootnoteTextChar"/>
    <w:uiPriority w:val="99"/>
    <w:rsid w:val="000129BA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129BA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0129BA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0129BA"/>
    <w:rPr>
      <w:color w:val="006EB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096"/>
    <w:rPr>
      <w:color w:val="605E5C"/>
      <w:shd w:val="clear" w:color="auto" w:fill="E1DFDD"/>
    </w:rPr>
  </w:style>
  <w:style w:type="table" w:customStyle="1" w:styleId="PrimaryTable">
    <w:name w:val="Primary Table"/>
    <w:basedOn w:val="TableNormal"/>
    <w:uiPriority w:val="99"/>
    <w:rsid w:val="00EB5079"/>
    <w:pPr>
      <w:spacing w:after="0" w:line="240" w:lineRule="auto"/>
    </w:pPr>
    <w:rPr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  <w:tblCellMar>
        <w:top w:w="57" w:type="dxa"/>
        <w:left w:w="0" w:type="dxa"/>
        <w:bottom w:w="57" w:type="dxa"/>
        <w:right w:w="0" w:type="dxa"/>
      </w:tblCellMar>
    </w:tblPr>
    <w:tcPr>
      <w:shd w:val="clear" w:color="auto" w:fill="F3F5F6"/>
    </w:tcPr>
    <w:tblStylePr w:type="firstRow">
      <w:rPr>
        <w:color w:val="FFFFFF" w:themeColor="background1"/>
      </w:rPr>
      <w:tblPr/>
      <w:tcPr>
        <w:shd w:val="clear" w:color="auto" w:fill="006EB0" w:themeFill="accent1"/>
      </w:tcPr>
    </w:tblStylePr>
    <w:tblStylePr w:type="lastRow">
      <w:rPr>
        <w:b/>
      </w:rPr>
      <w:tblPr/>
      <w:tcPr>
        <w:shd w:val="clear" w:color="auto" w:fill="E7EBEC"/>
      </w:tcPr>
    </w:tblStylePr>
    <w:tblStylePr w:type="firstCol">
      <w:rPr>
        <w:color w:val="FFFFFF" w:themeColor="background1"/>
      </w:rPr>
      <w:tblPr/>
      <w:tcPr>
        <w:shd w:val="clear" w:color="auto" w:fill="006EB0" w:themeFill="accent1"/>
      </w:tcPr>
    </w:tblStylePr>
    <w:tblStylePr w:type="lastCol">
      <w:pPr>
        <w:jc w:val="right"/>
      </w:pPr>
    </w:tblStylePr>
    <w:tblStylePr w:type="band2Vert">
      <w:tblPr/>
      <w:tcPr>
        <w:shd w:val="clear" w:color="auto" w:fill="E7EBEC"/>
      </w:tcPr>
    </w:tblStylePr>
    <w:tblStylePr w:type="band2Horz">
      <w:tblPr/>
      <w:tcPr>
        <w:shd w:val="clear" w:color="auto" w:fill="E7EBEC"/>
      </w:tcPr>
    </w:tblStylePr>
  </w:style>
  <w:style w:type="table" w:customStyle="1" w:styleId="SecondaryTable">
    <w:name w:val="Secondary Table"/>
    <w:basedOn w:val="TableNormal"/>
    <w:uiPriority w:val="99"/>
    <w:rsid w:val="00AB0F91"/>
    <w:pPr>
      <w:spacing w:after="0" w:line="240" w:lineRule="auto"/>
    </w:pPr>
    <w:rPr>
      <w:sz w:val="18"/>
    </w:rPr>
    <w:tblPr>
      <w:tblStyleRowBandSize w:val="1"/>
      <w:tblStyleColBandSize w:val="1"/>
      <w:tblBorders>
        <w:insideH w:val="single" w:sz="4" w:space="0" w:color="FFFFFF" w:themeColor="background1"/>
        <w:insideV w:val="single" w:sz="4" w:space="0" w:color="FFFFFF" w:themeColor="background1"/>
      </w:tblBorders>
      <w:tblCellMar>
        <w:top w:w="57" w:type="dxa"/>
        <w:left w:w="0" w:type="dxa"/>
        <w:bottom w:w="57" w:type="dxa"/>
        <w:right w:w="0" w:type="dxa"/>
      </w:tblCellMar>
    </w:tblPr>
    <w:tcPr>
      <w:shd w:val="clear" w:color="auto" w:fill="F3F5F6"/>
    </w:tcPr>
    <w:tblStylePr w:type="firstRow">
      <w:rPr>
        <w:color w:val="FFFFFF" w:themeColor="background1"/>
      </w:rPr>
      <w:tblPr/>
      <w:tcPr>
        <w:shd w:val="clear" w:color="auto" w:fill="0387A6" w:themeFill="accent4"/>
      </w:tcPr>
    </w:tblStylePr>
    <w:tblStylePr w:type="lastRow">
      <w:rPr>
        <w:b/>
      </w:rPr>
      <w:tblPr/>
      <w:tcPr>
        <w:shd w:val="clear" w:color="auto" w:fill="E7EBEC"/>
      </w:tcPr>
    </w:tblStylePr>
    <w:tblStylePr w:type="firstCol">
      <w:rPr>
        <w:color w:val="FFFFFF" w:themeColor="background1"/>
      </w:rPr>
      <w:tblPr/>
      <w:tcPr>
        <w:shd w:val="clear" w:color="auto" w:fill="0387A6" w:themeFill="accent4"/>
      </w:tcPr>
    </w:tblStylePr>
    <w:tblStylePr w:type="lastCol">
      <w:pPr>
        <w:jc w:val="right"/>
      </w:pPr>
    </w:tblStylePr>
    <w:tblStylePr w:type="band2Vert">
      <w:tblPr/>
      <w:tcPr>
        <w:shd w:val="clear" w:color="auto" w:fill="E7EBEC"/>
      </w:tcPr>
    </w:tblStylePr>
    <w:tblStylePr w:type="band2Horz">
      <w:tblPr/>
      <w:tcPr>
        <w:shd w:val="clear" w:color="auto" w:fill="E7EBEC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5059A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59A"/>
    <w:rPr>
      <w:rFonts w:ascii="Segoe UI" w:hAnsi="Segoe UI" w:cs="Segoe UI"/>
      <w:sz w:val="18"/>
      <w:szCs w:val="18"/>
    </w:rPr>
  </w:style>
  <w:style w:type="paragraph" w:styleId="TOC7">
    <w:name w:val="toc 7"/>
    <w:basedOn w:val="Normal"/>
    <w:next w:val="Normal"/>
    <w:uiPriority w:val="39"/>
    <w:rsid w:val="004943AB"/>
    <w:pPr>
      <w:spacing w:after="100"/>
      <w:ind w:left="1080"/>
    </w:pPr>
  </w:style>
  <w:style w:type="paragraph" w:styleId="TOC9">
    <w:name w:val="toc 9"/>
    <w:basedOn w:val="Normal"/>
    <w:next w:val="Normal"/>
    <w:uiPriority w:val="39"/>
    <w:rsid w:val="004943AB"/>
    <w:pPr>
      <w:spacing w:after="100"/>
      <w:ind w:left="1440"/>
    </w:pPr>
  </w:style>
  <w:style w:type="paragraph" w:customStyle="1" w:styleId="IntroParagraph">
    <w:name w:val="Intro Paragraph"/>
    <w:basedOn w:val="BodyText"/>
    <w:qFormat/>
    <w:rsid w:val="002C11C5"/>
    <w:pPr>
      <w:spacing w:before="240" w:after="240"/>
    </w:pPr>
    <w:rPr>
      <w:noProof/>
      <w:sz w:val="28"/>
    </w:rPr>
  </w:style>
  <w:style w:type="paragraph" w:customStyle="1" w:styleId="QuoteSource">
    <w:name w:val="Quote Source"/>
    <w:basedOn w:val="Normal"/>
    <w:uiPriority w:val="8"/>
    <w:qFormat/>
    <w:rsid w:val="00EB5079"/>
    <w:pPr>
      <w:spacing w:before="120" w:after="240"/>
      <w:ind w:left="851"/>
    </w:pPr>
    <w:rPr>
      <w:i/>
      <w:sz w:val="20"/>
    </w:rPr>
  </w:style>
  <w:style w:type="paragraph" w:customStyle="1" w:styleId="TableNote">
    <w:name w:val="Table Note"/>
    <w:basedOn w:val="Normal"/>
    <w:uiPriority w:val="4"/>
    <w:qFormat/>
    <w:rsid w:val="00EB5079"/>
    <w:pPr>
      <w:spacing w:before="120" w:after="240"/>
    </w:pPr>
    <w:rPr>
      <w:rFonts w:ascii="Calibri Light" w:hAnsi="Calibri Light"/>
      <w:i/>
    </w:rPr>
  </w:style>
  <w:style w:type="paragraph" w:customStyle="1" w:styleId="BackCover">
    <w:name w:val="Back Cover"/>
    <w:basedOn w:val="Normal"/>
    <w:uiPriority w:val="99"/>
    <w:semiHidden/>
    <w:qFormat/>
    <w:rsid w:val="003C3220"/>
    <w:pPr>
      <w:spacing w:before="180" w:line="276" w:lineRule="auto"/>
    </w:pPr>
    <w:rPr>
      <w:rFonts w:ascii="Gotham Book" w:hAnsi="Gotham Book"/>
      <w:color w:val="FFFFFF" w:themeColor="background1"/>
      <w:sz w:val="20"/>
    </w:rPr>
  </w:style>
  <w:style w:type="paragraph" w:customStyle="1" w:styleId="BackCoverHeading">
    <w:name w:val="Back Cover Heading"/>
    <w:basedOn w:val="Normal"/>
    <w:uiPriority w:val="99"/>
    <w:semiHidden/>
    <w:qFormat/>
    <w:rsid w:val="00380E47"/>
    <w:pPr>
      <w:spacing w:before="3240"/>
    </w:pPr>
    <w:rPr>
      <w:rFonts w:ascii="Gotham Bold" w:hAnsi="Gotham Bold"/>
      <w:color w:val="FFFFFF" w:themeColor="background1"/>
      <w:sz w:val="100"/>
      <w:szCs w:val="100"/>
    </w:rPr>
  </w:style>
  <w:style w:type="table" w:styleId="TableGridLight">
    <w:name w:val="Grid Table Light"/>
    <w:basedOn w:val="TableNormal"/>
    <w:uiPriority w:val="40"/>
    <w:rsid w:val="0052489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2489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TMLCite">
    <w:name w:val="HTML Cite"/>
    <w:basedOn w:val="DefaultParagraphFont"/>
    <w:uiPriority w:val="99"/>
    <w:semiHidden/>
    <w:unhideWhenUsed/>
    <w:rsid w:val="00E20309"/>
    <w:rPr>
      <w:i/>
      <w:iCs/>
    </w:rPr>
  </w:style>
  <w:style w:type="paragraph" w:styleId="NormalWeb">
    <w:name w:val="Normal (Web)"/>
    <w:basedOn w:val="Normal"/>
    <w:uiPriority w:val="99"/>
    <w:unhideWhenUsed/>
    <w:rsid w:val="00F374DB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3D0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3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3B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3B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4701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86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6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6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27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LiquidHR">
      <a:dk1>
        <a:sysClr val="windowText" lastClr="000000"/>
      </a:dk1>
      <a:lt1>
        <a:sysClr val="window" lastClr="FFFFFF"/>
      </a:lt1>
      <a:dk2>
        <a:srgbClr val="123345"/>
      </a:dk2>
      <a:lt2>
        <a:srgbClr val="D9E5F2"/>
      </a:lt2>
      <a:accent1>
        <a:srgbClr val="006EB0"/>
      </a:accent1>
      <a:accent2>
        <a:srgbClr val="3B9ED9"/>
      </a:accent2>
      <a:accent3>
        <a:srgbClr val="123345"/>
      </a:accent3>
      <a:accent4>
        <a:srgbClr val="0387A6"/>
      </a:accent4>
      <a:accent5>
        <a:srgbClr val="05ADBF"/>
      </a:accent5>
      <a:accent6>
        <a:srgbClr val="05BAD9"/>
      </a:accent6>
      <a:hlink>
        <a:srgbClr val="006EB0"/>
      </a:hlink>
      <a:folHlink>
        <a:srgbClr val="006EB0"/>
      </a:folHlink>
    </a:clrScheme>
    <a:fontScheme name="Gotham Medium Calibri">
      <a:majorFont>
        <a:latin typeface="Gotham Medium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08F64B-8BCE-4F37-BF82-10C04442F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</vt:lpstr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Form</dc:title>
  <dc:subject>eBook</dc:subject>
  <dc:creator>yvett</dc:creator>
  <cp:keywords/>
  <dc:description/>
  <cp:lastModifiedBy>Abraham Samuel</cp:lastModifiedBy>
  <cp:revision>3</cp:revision>
  <cp:lastPrinted>2020-06-08T01:52:00Z</cp:lastPrinted>
  <dcterms:created xsi:type="dcterms:W3CDTF">2022-12-28T11:59:00Z</dcterms:created>
  <dcterms:modified xsi:type="dcterms:W3CDTF">2023-01-13T04:12:00Z</dcterms:modified>
</cp:coreProperties>
</file>